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</w:t>
      </w:r>
      <w:r w:rsidR="008C0FE1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СТАМБЕНИХ ЗГРАДА, ПОРОДИЧНИХ КУЋА И СТАНОВА</w:t>
      </w: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</w:p>
    <w:p w:rsidR="00030EE3" w:rsidRPr="00D868B5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D868B5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БЛАЦЕ</w:t>
      </w:r>
      <w:proofErr w:type="gramEnd"/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868B5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-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868B5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D868B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D868B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</w:t>
      </w:r>
      <w:r w:rsidR="00725255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ва не могу да конкуришу за више од једне мере енер</w:t>
      </w:r>
      <w:r w:rsidR="001A3CD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гетске ефикасности, осим за меру</w:t>
      </w:r>
      <w:r w:rsid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</w:t>
      </w:r>
      <w:r w:rsidR="008E795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уз коју може да се конкурише и </w:t>
      </w:r>
      <w:r w:rsidR="008C0FE1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за меру из тач. </w:t>
      </w:r>
      <w:r w:rsidR="008E795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5);</w:t>
      </w:r>
      <w:r w:rsidR="00725255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D868B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D868B5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D868B5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647" w:type="dxa"/>
          </w:tcPr>
          <w:p w:rsidR="00675765" w:rsidRPr="002D1A13" w:rsidRDefault="008E795C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8E795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8E795C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</w:tbl>
    <w:p w:rsidR="001A3CD9" w:rsidRDefault="00C86291" w:rsidP="008C0F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A3CD9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1A3CD9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3);</w:t>
      </w:r>
      <w:bookmarkStart w:id="0" w:name="_Hlk72263790"/>
    </w:p>
    <w:p w:rsidR="008C0FE1" w:rsidRDefault="008C0FE1" w:rsidP="008C0F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8C0FE1" w:rsidRDefault="008C0FE1" w:rsidP="008C0F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8C0FE1" w:rsidRDefault="008C0FE1" w:rsidP="008C0F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8C0FE1" w:rsidRDefault="008C0FE1" w:rsidP="008C0F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8C0FE1" w:rsidRDefault="008C0FE1" w:rsidP="008C0FE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8C0FE1" w:rsidRDefault="008C0FE1" w:rsidP="008C0FE1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</w:t>
      </w:r>
      <w:r w:rsidR="001A3CD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1A3CD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7D7C76">
        <w:trPr>
          <w:trHeight w:val="45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88110E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  <w:r w:rsidR="00502488"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требно</w:t>
            </w:r>
            <w:proofErr w:type="spellEnd"/>
            <w:r w:rsidR="00502488"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84152"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је</w:t>
            </w:r>
            <w:proofErr w:type="spellEnd"/>
            <w:r w:rsidR="00502488"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1A3CD9"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окружит</w:t>
            </w:r>
            <w:proofErr w:type="spellEnd"/>
            <w:r w:rsidR="001A3CD9"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и</w:t>
            </w:r>
            <w:r w:rsidR="00502488"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B84152" w:rsidRPr="00881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дговор</w:t>
            </w:r>
            <w:proofErr w:type="spellEnd"/>
            <w:r w:rsidR="00B84152"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8811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8811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811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1A3CD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1A3CD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="008811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8811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="008811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8811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bookmarkStart w:id="1" w:name="_GoBack"/>
            <w:bookmarkEnd w:id="1"/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7D7C7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1A3CD9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1A3C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(потребно је заокружити одговор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88110E" w:rsidP="008811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A00A87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7D7C7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D7C76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(потребно је заокружити одговор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7D7C76">
        <w:trPr>
          <w:trHeight w:val="3784"/>
        </w:trPr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7D7C76">
            <w:pPr>
              <w:pStyle w:val="ListParagraph"/>
              <w:ind w:left="487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inline distT="0" distB="0" distL="0" distR="0" wp14:anchorId="7C9AF244" wp14:editId="5F4D06F9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Cyrl-RS" w:eastAsia="sr-Cyrl-RS"/>
              </w:rPr>
              <w:drawing>
                <wp:inline distT="0" distB="0" distL="0" distR="0" wp14:anchorId="29116A6E" wp14:editId="1C2CCDFD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7D7C76">
        <w:trPr>
          <w:trHeight w:val="3843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drawing>
                <wp:anchor distT="0" distB="0" distL="114300" distR="114300" simplePos="0" relativeHeight="251680768" behindDoc="0" locked="0" layoutInCell="1" allowOverlap="1" wp14:anchorId="7DE71615" wp14:editId="25472628">
                  <wp:simplePos x="3926032" y="4814455"/>
                  <wp:positionH relativeFrom="margin">
                    <wp:posOffset>3625850</wp:posOffset>
                  </wp:positionH>
                  <wp:positionV relativeFrom="margin">
                    <wp:posOffset>320675</wp:posOffset>
                  </wp:positionV>
                  <wp:extent cx="1489075" cy="2377440"/>
                  <wp:effectExtent l="0" t="0" r="0" b="381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inline distT="0" distB="0" distL="0" distR="0" wp14:anchorId="358F9031" wp14:editId="5F9B8276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anchor distT="0" distB="0" distL="114300" distR="114300" simplePos="0" relativeHeight="251684864" behindDoc="0" locked="0" layoutInCell="1" allowOverlap="1" wp14:anchorId="6BE8E0D3" wp14:editId="6005F76F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 w:eastAsia="sr-Cyrl-RS"/>
              </w:rPr>
              <w:drawing>
                <wp:anchor distT="0" distB="0" distL="114300" distR="114300" simplePos="0" relativeHeight="251682816" behindDoc="0" locked="0" layoutInCell="1" allowOverlap="1" wp14:anchorId="5FF25608" wp14:editId="6EDB62A5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drawing>
                <wp:anchor distT="0" distB="0" distL="114300" distR="114300" simplePos="0" relativeHeight="251686912" behindDoc="0" locked="0" layoutInCell="1" allowOverlap="1" wp14:anchorId="716449CD" wp14:editId="2F703309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7D7C76">
      <w:pPr>
        <w:spacing w:after="0" w:line="240" w:lineRule="auto"/>
        <w:ind w:right="4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</w:t>
      </w:r>
      <w:r w:rsidR="007D7C76">
        <w:rPr>
          <w:rFonts w:ascii="Times New Roman" w:hAnsi="Times New Roman" w:cs="Times New Roman"/>
          <w:sz w:val="24"/>
          <w:szCs w:val="24"/>
          <w:lang w:val="sr-Cyrl-CS"/>
        </w:rPr>
        <w:t xml:space="preserve">еђује расподела средстава 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7D7C76">
      <w:pPr>
        <w:spacing w:after="0" w:line="240" w:lineRule="auto"/>
        <w:ind w:right="45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="008C0FE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8C0FE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="008C0FE1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8C0FE1" w:rsidP="008C0F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8C0FE1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______________________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6575" w:rsidRDefault="00EB6575" w:rsidP="00CB7E8C">
      <w:pPr>
        <w:spacing w:after="0" w:line="240" w:lineRule="auto"/>
      </w:pPr>
      <w:r>
        <w:separator/>
      </w:r>
    </w:p>
  </w:endnote>
  <w:endnote w:type="continuationSeparator" w:id="0">
    <w:p w:rsidR="00EB6575" w:rsidRDefault="00EB657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6575" w:rsidRDefault="00EB6575" w:rsidP="00CB7E8C">
      <w:pPr>
        <w:spacing w:after="0" w:line="240" w:lineRule="auto"/>
      </w:pPr>
      <w:r>
        <w:separator/>
      </w:r>
    </w:p>
  </w:footnote>
  <w:footnote w:type="continuationSeparator" w:id="0">
    <w:p w:rsidR="00EB6575" w:rsidRDefault="00EB657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A3CD9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22952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4AED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C7B5F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D7C76"/>
    <w:rsid w:val="007E7712"/>
    <w:rsid w:val="007F5D8F"/>
    <w:rsid w:val="00810731"/>
    <w:rsid w:val="00811065"/>
    <w:rsid w:val="00814F24"/>
    <w:rsid w:val="008524A5"/>
    <w:rsid w:val="00871655"/>
    <w:rsid w:val="0088110E"/>
    <w:rsid w:val="00882D11"/>
    <w:rsid w:val="008868D5"/>
    <w:rsid w:val="008A0ADF"/>
    <w:rsid w:val="008A0D35"/>
    <w:rsid w:val="008A4175"/>
    <w:rsid w:val="008C0FE1"/>
    <w:rsid w:val="008E0438"/>
    <w:rsid w:val="008E3243"/>
    <w:rsid w:val="008E3768"/>
    <w:rsid w:val="008E795C"/>
    <w:rsid w:val="00902AE4"/>
    <w:rsid w:val="00913FD2"/>
    <w:rsid w:val="00916EC9"/>
    <w:rsid w:val="009242B9"/>
    <w:rsid w:val="009471F0"/>
    <w:rsid w:val="00957BDF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3D59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868B5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B6575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D6E12B-1229-4EF3-BD4F-85359B6C0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1-08-06T05:54:00Z</cp:lastPrinted>
  <dcterms:created xsi:type="dcterms:W3CDTF">2022-08-04T10:02:00Z</dcterms:created>
  <dcterms:modified xsi:type="dcterms:W3CDTF">2022-08-04T10:02:00Z</dcterms:modified>
</cp:coreProperties>
</file>